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4AB0" w14:textId="3A34DF4C" w:rsidR="00D173FF" w:rsidRDefault="00D173FF"/>
    <w:p w14:paraId="1140F8A9" w14:textId="624E8AD1" w:rsidR="00D173FF" w:rsidRDefault="00CB1BFC">
      <w:r w:rsidRPr="000A6CEB">
        <w:rPr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6A84BB32" wp14:editId="1D3EE7C2">
            <wp:simplePos x="0" y="0"/>
            <wp:positionH relativeFrom="margin">
              <wp:posOffset>1485900</wp:posOffset>
            </wp:positionH>
            <wp:positionV relativeFrom="page">
              <wp:posOffset>1203960</wp:posOffset>
            </wp:positionV>
            <wp:extent cx="2936240" cy="570865"/>
            <wp:effectExtent l="0" t="0" r="0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240" cy="57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597591" w14:textId="363D58D1" w:rsidR="00D173FF" w:rsidRDefault="00D173FF"/>
    <w:p w14:paraId="0963505B" w14:textId="49657004" w:rsidR="00D173FF" w:rsidRDefault="00D173FF"/>
    <w:p w14:paraId="0DB048E7" w14:textId="2E0E9936" w:rsidR="00D173FF" w:rsidRDefault="00D173FF"/>
    <w:p w14:paraId="3DB4251D" w14:textId="265D444F" w:rsidR="00D173FF" w:rsidRDefault="00D173FF"/>
    <w:p w14:paraId="2028CEDC" w14:textId="01CA12B4" w:rsidR="00D173FF" w:rsidRPr="000A6CEB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  <w:r>
        <w:rPr>
          <w:rFonts w:ascii="Cambria" w:hAnsi="Cambria"/>
          <w:b/>
          <w:bCs/>
          <w:sz w:val="40"/>
          <w:szCs w:val="40"/>
        </w:rPr>
        <w:t>CSCE</w:t>
      </w:r>
      <w:r w:rsidR="00503A93">
        <w:rPr>
          <w:rFonts w:ascii="Cambria" w:hAnsi="Cambria"/>
          <w:b/>
          <w:bCs/>
          <w:sz w:val="40"/>
          <w:szCs w:val="40"/>
        </w:rPr>
        <w:t>4604</w:t>
      </w:r>
      <w:r>
        <w:rPr>
          <w:rFonts w:ascii="Cambria" w:hAnsi="Cambria"/>
          <w:b/>
          <w:bCs/>
          <w:sz w:val="40"/>
          <w:szCs w:val="40"/>
        </w:rPr>
        <w:t xml:space="preserve">: </w:t>
      </w:r>
      <w:r w:rsidR="00503A93">
        <w:rPr>
          <w:rFonts w:ascii="Cambria" w:hAnsi="Cambria"/>
          <w:b/>
          <w:bCs/>
          <w:sz w:val="40"/>
          <w:szCs w:val="40"/>
        </w:rPr>
        <w:t>Practical deep machine</w:t>
      </w:r>
      <w:r w:rsidR="0036524C">
        <w:rPr>
          <w:rFonts w:ascii="Cambria" w:hAnsi="Cambria"/>
          <w:b/>
          <w:bCs/>
          <w:sz w:val="40"/>
          <w:szCs w:val="40"/>
        </w:rPr>
        <w:t xml:space="preserve"> </w:t>
      </w:r>
      <w:r w:rsidR="00503A93">
        <w:rPr>
          <w:rFonts w:ascii="Cambria" w:hAnsi="Cambria"/>
          <w:b/>
          <w:bCs/>
          <w:sz w:val="40"/>
          <w:szCs w:val="40"/>
        </w:rPr>
        <w:t>Learning</w:t>
      </w:r>
      <w:r w:rsidR="0036524C">
        <w:rPr>
          <w:rFonts w:ascii="Cambria" w:hAnsi="Cambria"/>
          <w:b/>
          <w:bCs/>
          <w:sz w:val="40"/>
          <w:szCs w:val="40"/>
        </w:rPr>
        <w:t xml:space="preserve"> </w:t>
      </w:r>
    </w:p>
    <w:p w14:paraId="12C60119" w14:textId="313E675B" w:rsidR="00D173FF" w:rsidRPr="000A6CEB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5124DDDE" w14:textId="55E73A2F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22B009DF" w14:textId="56777FF6" w:rsidR="006F737A" w:rsidRDefault="006F737A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4174D2F0" w14:textId="77777777" w:rsidR="006F737A" w:rsidRPr="000A6CEB" w:rsidRDefault="006F737A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493C4EAF" w14:textId="367134D3" w:rsidR="00D173FF" w:rsidRDefault="006F737A" w:rsidP="00D173FF">
      <w:pPr>
        <w:pStyle w:val="NoSpacing"/>
        <w:jc w:val="center"/>
        <w:rPr>
          <w:rFonts w:ascii="Cambria" w:hAnsi="Cambria"/>
          <w:b/>
          <w:bCs/>
          <w:sz w:val="52"/>
          <w:szCs w:val="52"/>
        </w:rPr>
      </w:pPr>
      <w:r w:rsidRPr="006F737A">
        <w:rPr>
          <w:rFonts w:ascii="Cambria" w:hAnsi="Cambria"/>
          <w:b/>
          <w:bCs/>
          <w:sz w:val="52"/>
          <w:szCs w:val="52"/>
        </w:rPr>
        <w:t xml:space="preserve">Assignment </w:t>
      </w:r>
      <w:r w:rsidR="00503A93">
        <w:rPr>
          <w:rFonts w:ascii="Cambria" w:hAnsi="Cambria"/>
          <w:b/>
          <w:bCs/>
          <w:sz w:val="52"/>
          <w:szCs w:val="52"/>
        </w:rPr>
        <w:t>1- Report</w:t>
      </w:r>
    </w:p>
    <w:p w14:paraId="46D0DE26" w14:textId="77777777" w:rsidR="006F737A" w:rsidRPr="006F737A" w:rsidRDefault="006F737A" w:rsidP="00D173FF">
      <w:pPr>
        <w:pStyle w:val="NoSpacing"/>
        <w:jc w:val="center"/>
        <w:rPr>
          <w:rFonts w:ascii="Cambria" w:hAnsi="Cambria"/>
          <w:b/>
          <w:bCs/>
          <w:sz w:val="144"/>
          <w:szCs w:val="144"/>
        </w:rPr>
      </w:pPr>
    </w:p>
    <w:p w14:paraId="5AD27E27" w14:textId="16D4F36E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56"/>
          <w:szCs w:val="5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4860"/>
      </w:tblGrid>
      <w:tr w:rsidR="00D173FF" w:rsidRPr="000F5D35" w14:paraId="0D033BBF" w14:textId="77777777" w:rsidTr="0023171B">
        <w:tc>
          <w:tcPr>
            <w:tcW w:w="2610" w:type="dxa"/>
          </w:tcPr>
          <w:p w14:paraId="256D0F8B" w14:textId="77777777" w:rsidR="00D173FF" w:rsidRPr="000F5D35" w:rsidRDefault="00D173FF" w:rsidP="0023171B">
            <w:pPr>
              <w:pStyle w:val="NoSpacing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0F5D35">
              <w:rPr>
                <w:rFonts w:ascii="Cambria" w:hAnsi="Cambria"/>
                <w:b/>
                <w:bCs/>
                <w:sz w:val="32"/>
                <w:szCs w:val="32"/>
              </w:rPr>
              <w:t>Submitted by:</w:t>
            </w:r>
          </w:p>
        </w:tc>
        <w:tc>
          <w:tcPr>
            <w:tcW w:w="4860" w:type="dxa"/>
            <w:tcBorders>
              <w:bottom w:val="single" w:sz="4" w:space="0" w:color="auto"/>
            </w:tcBorders>
          </w:tcPr>
          <w:p w14:paraId="63FA1BA4" w14:textId="77777777" w:rsidR="00D173FF" w:rsidRPr="000F5D35" w:rsidRDefault="00D173FF" w:rsidP="0023171B">
            <w:pPr>
              <w:pStyle w:val="NoSpacing"/>
              <w:jc w:val="center"/>
              <w:rPr>
                <w:rFonts w:ascii="Cambria" w:hAnsi="Cambria"/>
                <w:b/>
                <w:bCs/>
                <w:sz w:val="32"/>
                <w:szCs w:val="32"/>
              </w:rPr>
            </w:pPr>
            <w:r>
              <w:rPr>
                <w:rFonts w:ascii="Cambria" w:hAnsi="Cambria"/>
                <w:b/>
                <w:bCs/>
                <w:sz w:val="32"/>
                <w:szCs w:val="32"/>
              </w:rPr>
              <w:t xml:space="preserve">Mohammed Abuelwafa </w:t>
            </w:r>
          </w:p>
        </w:tc>
      </w:tr>
      <w:tr w:rsidR="00D173FF" w:rsidRPr="000F5D35" w14:paraId="79DB1DE7" w14:textId="77777777" w:rsidTr="0023171B">
        <w:tc>
          <w:tcPr>
            <w:tcW w:w="2610" w:type="dxa"/>
          </w:tcPr>
          <w:p w14:paraId="5017C7B5" w14:textId="77777777" w:rsidR="00D173FF" w:rsidRDefault="00D173FF" w:rsidP="0023171B">
            <w:pPr>
              <w:pStyle w:val="NoSpacing"/>
              <w:rPr>
                <w:rFonts w:ascii="Cambria" w:hAnsi="Cambria"/>
                <w:b/>
                <w:bCs/>
                <w:sz w:val="32"/>
                <w:szCs w:val="32"/>
              </w:rPr>
            </w:pPr>
          </w:p>
          <w:p w14:paraId="3B5542DF" w14:textId="77777777" w:rsidR="00D173FF" w:rsidRPr="000F5D35" w:rsidRDefault="00D173FF" w:rsidP="0023171B">
            <w:pPr>
              <w:pStyle w:val="NoSpacing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0F5D35">
              <w:rPr>
                <w:rFonts w:ascii="Cambria" w:hAnsi="Cambria"/>
                <w:b/>
                <w:bCs/>
                <w:sz w:val="32"/>
                <w:szCs w:val="32"/>
              </w:rPr>
              <w:t>Student ID:</w:t>
            </w:r>
            <w:r>
              <w:rPr>
                <w:rFonts w:ascii="Cambria" w:hAnsi="Cambria"/>
                <w:b/>
                <w:bCs/>
                <w:sz w:val="32"/>
                <w:szCs w:val="32"/>
              </w:rPr>
              <w:t xml:space="preserve">                      </w:t>
            </w:r>
          </w:p>
        </w:tc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</w:tcPr>
          <w:p w14:paraId="50F32FDD" w14:textId="77777777" w:rsidR="00D173FF" w:rsidRDefault="00D173FF" w:rsidP="0023171B">
            <w:pPr>
              <w:pStyle w:val="NoSpacing"/>
              <w:jc w:val="center"/>
              <w:rPr>
                <w:rFonts w:ascii="Cambria" w:hAnsi="Cambria"/>
                <w:b/>
                <w:bCs/>
                <w:sz w:val="32"/>
                <w:szCs w:val="32"/>
              </w:rPr>
            </w:pPr>
          </w:p>
          <w:p w14:paraId="1C801CBC" w14:textId="77777777" w:rsidR="00D173FF" w:rsidRPr="000F5D35" w:rsidRDefault="00D173FF" w:rsidP="0023171B">
            <w:pPr>
              <w:pStyle w:val="NoSpacing"/>
              <w:jc w:val="center"/>
              <w:rPr>
                <w:rFonts w:ascii="Cambria" w:hAnsi="Cambria"/>
                <w:b/>
                <w:bCs/>
                <w:sz w:val="32"/>
                <w:szCs w:val="32"/>
              </w:rPr>
            </w:pPr>
            <w:r>
              <w:rPr>
                <w:rFonts w:ascii="Cambria" w:hAnsi="Cambria"/>
                <w:b/>
                <w:bCs/>
                <w:sz w:val="32"/>
                <w:szCs w:val="32"/>
              </w:rPr>
              <w:t>900172603</w:t>
            </w:r>
          </w:p>
        </w:tc>
      </w:tr>
    </w:tbl>
    <w:p w14:paraId="70E1E723" w14:textId="3D2AB019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56"/>
          <w:szCs w:val="56"/>
        </w:rPr>
      </w:pPr>
    </w:p>
    <w:p w14:paraId="347C5C46" w14:textId="4CF5FD02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56"/>
          <w:szCs w:val="56"/>
        </w:rPr>
      </w:pPr>
    </w:p>
    <w:tbl>
      <w:tblPr>
        <w:tblStyle w:val="TableGrid"/>
        <w:tblpPr w:leftFromText="180" w:rightFromText="180" w:vertAnchor="text" w:horzAnchor="margin" w:tblpY="-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3"/>
        <w:gridCol w:w="3407"/>
      </w:tblGrid>
      <w:tr w:rsidR="00D173FF" w:rsidRPr="007A5D73" w14:paraId="10BD70E7" w14:textId="77777777" w:rsidTr="00D173FF">
        <w:tc>
          <w:tcPr>
            <w:tcW w:w="1183" w:type="dxa"/>
          </w:tcPr>
          <w:p w14:paraId="7F2C3F61" w14:textId="77777777" w:rsidR="00D173FF" w:rsidRPr="007A5D73" w:rsidRDefault="00D173FF" w:rsidP="00D173FF">
            <w:pPr>
              <w:pStyle w:val="NoSpacing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7A5D73">
              <w:rPr>
                <w:rFonts w:ascii="Cambria" w:hAnsi="Cambria"/>
                <w:b/>
                <w:bCs/>
                <w:sz w:val="32"/>
                <w:szCs w:val="32"/>
              </w:rPr>
              <w:t>Date:</w:t>
            </w:r>
          </w:p>
        </w:tc>
        <w:tc>
          <w:tcPr>
            <w:tcW w:w="3407" w:type="dxa"/>
            <w:tcBorders>
              <w:bottom w:val="single" w:sz="4" w:space="0" w:color="auto"/>
            </w:tcBorders>
          </w:tcPr>
          <w:p w14:paraId="5F887355" w14:textId="32ACB5FA" w:rsidR="00D173FF" w:rsidRPr="0047103A" w:rsidRDefault="00503A93" w:rsidP="00D173FF">
            <w:pPr>
              <w:pStyle w:val="NoSpacing"/>
              <w:jc w:val="center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sz w:val="32"/>
                <w:szCs w:val="32"/>
              </w:rPr>
              <w:t>3</w:t>
            </w:r>
            <w:r w:rsidR="00267D4D" w:rsidRPr="00267D4D">
              <w:rPr>
                <w:rFonts w:ascii="Cambria" w:hAnsi="Cambria"/>
                <w:sz w:val="32"/>
                <w:szCs w:val="32"/>
                <w:vertAlign w:val="superscript"/>
              </w:rPr>
              <w:t>rd</w:t>
            </w:r>
            <w:r w:rsidR="00D173FF">
              <w:rPr>
                <w:rFonts w:ascii="Cambria" w:hAnsi="Cambria"/>
                <w:sz w:val="32"/>
                <w:szCs w:val="32"/>
              </w:rPr>
              <w:t xml:space="preserve"> </w:t>
            </w:r>
            <w:r w:rsidR="006F737A">
              <w:rPr>
                <w:rFonts w:ascii="Cambria" w:hAnsi="Cambria"/>
                <w:sz w:val="32"/>
                <w:szCs w:val="32"/>
              </w:rPr>
              <w:t>October</w:t>
            </w:r>
            <w:r w:rsidR="00D173FF">
              <w:rPr>
                <w:rFonts w:ascii="Cambria" w:hAnsi="Cambria"/>
                <w:sz w:val="32"/>
                <w:szCs w:val="32"/>
              </w:rPr>
              <w:t xml:space="preserve"> 20</w:t>
            </w:r>
            <w:r w:rsidR="006F737A">
              <w:rPr>
                <w:rFonts w:ascii="Cambria" w:hAnsi="Cambria"/>
                <w:sz w:val="32"/>
                <w:szCs w:val="32"/>
              </w:rPr>
              <w:t>20</w:t>
            </w:r>
          </w:p>
        </w:tc>
      </w:tr>
    </w:tbl>
    <w:p w14:paraId="6161A2B6" w14:textId="73373E99" w:rsidR="00D173FF" w:rsidRPr="000A6CEB" w:rsidRDefault="00D173FF" w:rsidP="00D173FF">
      <w:pPr>
        <w:pStyle w:val="NoSpacing"/>
        <w:jc w:val="center"/>
        <w:rPr>
          <w:rFonts w:ascii="Cambria" w:hAnsi="Cambria"/>
          <w:color w:val="0070C0"/>
          <w:sz w:val="40"/>
          <w:szCs w:val="40"/>
        </w:rPr>
      </w:pPr>
    </w:p>
    <w:p w14:paraId="79AC0FC2" w14:textId="16E95EA4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58E5780A" w14:textId="52F96A3A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763B0D7E" w14:textId="7516FCC0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52819043" w14:textId="71A85CEF" w:rsidR="00D173FF" w:rsidRDefault="0036524C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  <w:r>
        <w:rPr>
          <w:rFonts w:ascii="Cambria" w:hAnsi="Cambria"/>
          <w:b/>
          <w:bCs/>
          <w:sz w:val="40"/>
          <w:szCs w:val="40"/>
        </w:rPr>
        <w:t>Fall</w:t>
      </w:r>
      <w:r w:rsidR="00D173FF">
        <w:rPr>
          <w:rFonts w:ascii="Cambria" w:hAnsi="Cambria"/>
          <w:b/>
          <w:bCs/>
          <w:sz w:val="40"/>
          <w:szCs w:val="40"/>
        </w:rPr>
        <w:t xml:space="preserve"> 2020</w:t>
      </w:r>
    </w:p>
    <w:p w14:paraId="104E9F4C" w14:textId="44BDE219" w:rsidR="00D173FF" w:rsidRPr="00D173FF" w:rsidRDefault="00D173FF" w:rsidP="00D173FF">
      <w:pPr>
        <w:pStyle w:val="NoSpacing"/>
        <w:jc w:val="center"/>
        <w:rPr>
          <w:rFonts w:ascii="Cambria" w:hAnsi="Cambria"/>
          <w:b/>
          <w:bCs/>
          <w:sz w:val="56"/>
          <w:szCs w:val="56"/>
        </w:rPr>
      </w:pPr>
    </w:p>
    <w:p w14:paraId="15004B98" w14:textId="294E72D8" w:rsidR="0025512E" w:rsidRDefault="0036524C" w:rsidP="0036524C">
      <w:pPr>
        <w:pStyle w:val="Heading1"/>
      </w:pPr>
      <w:r w:rsidRPr="005973DB">
        <w:t xml:space="preserve"> </w:t>
      </w:r>
      <w:r w:rsidR="00F15E16">
        <w:t>Part 1:</w:t>
      </w:r>
    </w:p>
    <w:p w14:paraId="41989F9C" w14:textId="17300708" w:rsidR="00F15E16" w:rsidRDefault="00F15E16" w:rsidP="00F15E16"/>
    <w:p w14:paraId="48F9DBA1" w14:textId="38F3A316" w:rsidR="0062240B" w:rsidRDefault="00960FFA" w:rsidP="00960FFA">
      <w:r>
        <w:rPr>
          <w:noProof/>
        </w:rPr>
        <w:drawing>
          <wp:anchor distT="0" distB="0" distL="114300" distR="114300" simplePos="0" relativeHeight="251668480" behindDoc="0" locked="0" layoutInCell="1" allowOverlap="1" wp14:anchorId="6A96DE60" wp14:editId="07697A59">
            <wp:simplePos x="0" y="0"/>
            <wp:positionH relativeFrom="margin">
              <wp:posOffset>-365594</wp:posOffset>
            </wp:positionH>
            <wp:positionV relativeFrom="page">
              <wp:posOffset>2400963</wp:posOffset>
            </wp:positionV>
            <wp:extent cx="6684645" cy="3657600"/>
            <wp:effectExtent l="0" t="0" r="1905" b="0"/>
            <wp:wrapSquare wrapText="bothSides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464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5E16">
        <w:t>2) Plot of 5-fold cross validation accuracy vs number of neighbors ‘k’:</w:t>
      </w:r>
    </w:p>
    <w:p w14:paraId="5D597FD6" w14:textId="75C4545D" w:rsidR="0062240B" w:rsidRDefault="00960FFA" w:rsidP="00960FFA">
      <w:r>
        <w:rPr>
          <w:noProof/>
        </w:rPr>
        <w:drawing>
          <wp:anchor distT="0" distB="0" distL="114300" distR="114300" simplePos="0" relativeHeight="251669504" behindDoc="0" locked="0" layoutInCell="1" allowOverlap="1" wp14:anchorId="2ACE6461" wp14:editId="30DA7915">
            <wp:simplePos x="0" y="0"/>
            <wp:positionH relativeFrom="margin">
              <wp:align>right</wp:align>
            </wp:positionH>
            <wp:positionV relativeFrom="page">
              <wp:posOffset>6721890</wp:posOffset>
            </wp:positionV>
            <wp:extent cx="5943600" cy="2806700"/>
            <wp:effectExtent l="0" t="0" r="0" b="0"/>
            <wp:wrapSquare wrapText="bothSides"/>
            <wp:docPr id="8" name="Picture 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line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15E16">
        <w:br/>
      </w:r>
      <w:r w:rsidR="00F15E16">
        <w:t xml:space="preserve">Plot of </w:t>
      </w:r>
      <w:r w:rsidR="0062240B">
        <w:t>5-fold</w:t>
      </w:r>
      <w:r w:rsidR="00F15E16">
        <w:t xml:space="preserve"> cross validation </w:t>
      </w:r>
      <w:r w:rsidR="00F15E16">
        <w:t>standard deviation</w:t>
      </w:r>
      <w:r w:rsidR="00F15E16">
        <w:t xml:space="preserve"> vs number of neighbors ‘k’:</w:t>
      </w:r>
    </w:p>
    <w:p w14:paraId="02F5AFDF" w14:textId="2668B204" w:rsidR="0062240B" w:rsidRDefault="0062240B" w:rsidP="00F15E16"/>
    <w:p w14:paraId="72DC4665" w14:textId="77777777" w:rsidR="0062240B" w:rsidRDefault="0062240B" w:rsidP="00F15E16"/>
    <w:p w14:paraId="2EA0D283" w14:textId="3BB42ACB" w:rsidR="00F15E16" w:rsidRDefault="00F15E16" w:rsidP="00CC67B5">
      <w:r>
        <w:t xml:space="preserve">From the plots, we may conclude that the best k for this data set is k = </w:t>
      </w:r>
      <w:r w:rsidR="00066E01">
        <w:t>60</w:t>
      </w:r>
      <w:r>
        <w:t xml:space="preserve"> since it has the highest average accuracy and the lowest standard deviation.</w:t>
      </w:r>
      <w:r w:rsidR="007B7FC8">
        <w:t xml:space="preserve"> K = 70 is a good choice as well. however, the confidence of k = 60 is higher.</w:t>
      </w:r>
    </w:p>
    <w:p w14:paraId="7D2C6524" w14:textId="77777777" w:rsidR="0062240B" w:rsidRDefault="0062240B" w:rsidP="00CC67B5"/>
    <w:p w14:paraId="48D04519" w14:textId="4A010C0C" w:rsidR="00CC67B5" w:rsidRDefault="00F15E16" w:rsidP="00F15E16">
      <w:r>
        <w:t>3. calculating CCRn for the classes:</w:t>
      </w:r>
      <w:r>
        <w:br/>
      </w:r>
      <w:r>
        <w:br/>
      </w:r>
      <w:r>
        <w:br/>
      </w:r>
    </w:p>
    <w:p w14:paraId="516C66D4" w14:textId="3AB6C78F" w:rsidR="00CC67B5" w:rsidRDefault="0062240B" w:rsidP="00F15E16">
      <w:r w:rsidRPr="00CC67B5">
        <w:drawing>
          <wp:anchor distT="0" distB="0" distL="114300" distR="114300" simplePos="0" relativeHeight="251663360" behindDoc="0" locked="0" layoutInCell="1" allowOverlap="1" wp14:anchorId="2F915072" wp14:editId="0F6B2E82">
            <wp:simplePos x="0" y="0"/>
            <wp:positionH relativeFrom="margin">
              <wp:posOffset>23854</wp:posOffset>
            </wp:positionH>
            <wp:positionV relativeFrom="paragraph">
              <wp:posOffset>-402203</wp:posOffset>
            </wp:positionV>
            <wp:extent cx="4594860" cy="944880"/>
            <wp:effectExtent l="0" t="0" r="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4860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A5BCD2" w14:textId="1A06530E" w:rsidR="0062240B" w:rsidRDefault="00F15E16" w:rsidP="0062240B">
      <w:r>
        <w:br/>
      </w:r>
    </w:p>
    <w:p w14:paraId="6017E3E4" w14:textId="04CFEFAE" w:rsidR="00CC67B5" w:rsidRDefault="0062240B" w:rsidP="00F15E16">
      <w:r w:rsidRPr="00CC67B5">
        <w:drawing>
          <wp:anchor distT="0" distB="0" distL="114300" distR="114300" simplePos="0" relativeHeight="251661312" behindDoc="0" locked="0" layoutInCell="1" allowOverlap="1" wp14:anchorId="2CBC1AC9" wp14:editId="2EF20738">
            <wp:simplePos x="0" y="0"/>
            <wp:positionH relativeFrom="margin">
              <wp:posOffset>46990</wp:posOffset>
            </wp:positionH>
            <wp:positionV relativeFrom="paragraph">
              <wp:posOffset>371862</wp:posOffset>
            </wp:positionV>
            <wp:extent cx="5684520" cy="115824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8452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15E16">
        <w:t>4. Calculating ACCR for the testing dataset:</w:t>
      </w:r>
    </w:p>
    <w:p w14:paraId="69F70C19" w14:textId="711D1C34" w:rsidR="00CC67B5" w:rsidRDefault="00CC67B5" w:rsidP="00F15E16"/>
    <w:p w14:paraId="26C0310F" w14:textId="35A85393" w:rsidR="005F253C" w:rsidRDefault="00CC67B5" w:rsidP="00F15E16">
      <w:r>
        <w:t>Got an accuracy of 27.8% for the testing data set.</w:t>
      </w:r>
    </w:p>
    <w:p w14:paraId="0D1E3967" w14:textId="5C84E0AE" w:rsidR="005F253C" w:rsidRDefault="005F253C"/>
    <w:p w14:paraId="66BA565E" w14:textId="3182E5E5" w:rsidR="00F15E16" w:rsidRDefault="00F15E16" w:rsidP="00F15E16">
      <w:r>
        <w:br/>
      </w:r>
      <w:r>
        <w:br/>
        <w:t>5.calculating ACCR for the greyscale images used for training and testing:</w:t>
      </w:r>
    </w:p>
    <w:p w14:paraId="4AC05E0F" w14:textId="535A824D" w:rsidR="00F15E16" w:rsidRDefault="00F15E16" w:rsidP="00F15E16">
      <w:r>
        <w:t xml:space="preserve"> </w:t>
      </w:r>
    </w:p>
    <w:p w14:paraId="4E5F3513" w14:textId="5245A0CF" w:rsidR="005F253C" w:rsidRDefault="0062240B" w:rsidP="00F15E16">
      <w:r w:rsidRPr="005F253C">
        <w:drawing>
          <wp:anchor distT="0" distB="0" distL="114300" distR="114300" simplePos="0" relativeHeight="251665408" behindDoc="0" locked="0" layoutInCell="1" allowOverlap="1" wp14:anchorId="56343F62" wp14:editId="50F63378">
            <wp:simplePos x="0" y="0"/>
            <wp:positionH relativeFrom="margin">
              <wp:posOffset>572246</wp:posOffset>
            </wp:positionH>
            <wp:positionV relativeFrom="paragraph">
              <wp:posOffset>15075</wp:posOffset>
            </wp:positionV>
            <wp:extent cx="3749040" cy="1173480"/>
            <wp:effectExtent l="0" t="0" r="3810" b="762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49040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D0AA22" w14:textId="231B92B3" w:rsidR="005F253C" w:rsidRDefault="005F253C" w:rsidP="00F15E16"/>
    <w:p w14:paraId="73D7A747" w14:textId="33394F39" w:rsidR="005F253C" w:rsidRDefault="005F253C" w:rsidP="00F15E16"/>
    <w:p w14:paraId="38A0FE12" w14:textId="133FD381" w:rsidR="005F253C" w:rsidRDefault="005F253C" w:rsidP="00F15E16"/>
    <w:p w14:paraId="12A1C2F9" w14:textId="62C18C64" w:rsidR="005F253C" w:rsidRDefault="005F253C" w:rsidP="00F15E16"/>
    <w:p w14:paraId="5DA24599" w14:textId="665A58FA" w:rsidR="00960FFA" w:rsidRDefault="005F253C" w:rsidP="00A369B4">
      <w:r>
        <w:t>We got an accuracy of 22.6% for the greyscale images. Hence, training and testing using RGB produces better results.</w:t>
      </w:r>
      <w:r w:rsidR="00960FFA">
        <w:br w:type="page"/>
      </w:r>
    </w:p>
    <w:p w14:paraId="15A2FA84" w14:textId="75C3C484" w:rsidR="00960FFA" w:rsidRDefault="00960FFA" w:rsidP="00960FFA">
      <w:pPr>
        <w:pStyle w:val="Heading1"/>
      </w:pPr>
      <w:r>
        <w:lastRenderedPageBreak/>
        <w:t>Part 2:</w:t>
      </w:r>
    </w:p>
    <w:p w14:paraId="7256EE5E" w14:textId="34B756BF" w:rsidR="00960FFA" w:rsidRDefault="00960FFA" w:rsidP="00960FFA"/>
    <w:p w14:paraId="7887B174" w14:textId="6C617E84" w:rsidR="00452323" w:rsidRDefault="00452323" w:rsidP="00960FFA">
      <w:r>
        <w:t>b) plotting the root mean square error (Erms) vs the polynomial order:</w:t>
      </w:r>
    </w:p>
    <w:p w14:paraId="733F7CC5" w14:textId="26B99B98" w:rsidR="00452323" w:rsidRDefault="00452323" w:rsidP="00960FFA">
      <w:r>
        <w:rPr>
          <w:noProof/>
        </w:rPr>
        <w:drawing>
          <wp:anchor distT="0" distB="0" distL="114300" distR="114300" simplePos="0" relativeHeight="251670528" behindDoc="0" locked="0" layoutInCell="1" allowOverlap="1" wp14:anchorId="3992DD1A" wp14:editId="49A92477">
            <wp:simplePos x="0" y="0"/>
            <wp:positionH relativeFrom="margin">
              <wp:posOffset>166977</wp:posOffset>
            </wp:positionH>
            <wp:positionV relativeFrom="page">
              <wp:posOffset>2019162</wp:posOffset>
            </wp:positionV>
            <wp:extent cx="5820355" cy="4025022"/>
            <wp:effectExtent l="0" t="0" r="0" b="0"/>
            <wp:wrapSquare wrapText="bothSides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355" cy="40250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A8EA55" w14:textId="0F32C66D" w:rsidR="00452323" w:rsidRDefault="00452323" w:rsidP="00960FFA"/>
    <w:p w14:paraId="29F30DB4" w14:textId="77777777" w:rsidR="00452323" w:rsidRDefault="00452323" w:rsidP="00960FFA"/>
    <w:p w14:paraId="7B88D457" w14:textId="41FE42C9" w:rsidR="00960FFA" w:rsidRDefault="00452323" w:rsidP="00960FFA">
      <w:r>
        <w:t>I experimented with polynomial orders up to 20 (only first 15 are shown in this graph). The following observations are noticed:</w:t>
      </w:r>
      <w:r>
        <w:br/>
      </w:r>
      <w:r>
        <w:br/>
        <w:t>a) there is an outlier point at order 9 for the 5</w:t>
      </w:r>
      <w:r w:rsidRPr="00452323">
        <w:rPr>
          <w:vertAlign w:val="superscript"/>
        </w:rPr>
        <w:t>th</w:t>
      </w:r>
      <w:r>
        <w:t xml:space="preserve"> fold that caused the average to increase. This is a result</w:t>
      </w:r>
      <w:r w:rsidR="00374C16">
        <w:t xml:space="preserve"> of the high values of w generated by the developed polynomial_fit function that diverges after an order of 7 resulting in higher values for the model. Hence, higher errors.</w:t>
      </w:r>
    </w:p>
    <w:p w14:paraId="318D9BFD" w14:textId="387853B0" w:rsidR="00D939DB" w:rsidRDefault="00374C16" w:rsidP="00D939DB">
      <w:r>
        <w:t>b) The trend is generally conserved that the error is getting higher for the validation data and getting lower for the training data.</w:t>
      </w:r>
      <w:r>
        <w:br/>
      </w:r>
      <w:r>
        <w:br/>
        <w:t>due to the following observation, the best order according to this graph is order 8 due to having the lowest Erms error without overfitting.</w:t>
      </w:r>
    </w:p>
    <w:p w14:paraId="7B2F57A2" w14:textId="1D5AFCDA" w:rsidR="00D939DB" w:rsidRDefault="00D939DB" w:rsidP="00D939DB">
      <w:r>
        <w:lastRenderedPageBreak/>
        <w:t xml:space="preserve">3) </w:t>
      </w:r>
    </w:p>
    <w:p w14:paraId="67E7D62A" w14:textId="46A2F9CE" w:rsidR="00374C16" w:rsidRDefault="00794A4B" w:rsidP="00374C16">
      <w:r>
        <w:rPr>
          <w:noProof/>
        </w:rPr>
        <w:drawing>
          <wp:anchor distT="0" distB="0" distL="114300" distR="114300" simplePos="0" relativeHeight="251671552" behindDoc="0" locked="0" layoutInCell="1" allowOverlap="1" wp14:anchorId="3CF32CD8" wp14:editId="08E357D7">
            <wp:simplePos x="0" y="0"/>
            <wp:positionH relativeFrom="page">
              <wp:posOffset>1526651</wp:posOffset>
            </wp:positionH>
            <wp:positionV relativeFrom="page">
              <wp:posOffset>1216356</wp:posOffset>
            </wp:positionV>
            <wp:extent cx="4850793" cy="3530159"/>
            <wp:effectExtent l="0" t="0" r="6985" b="0"/>
            <wp:wrapSquare wrapText="bothSides"/>
            <wp:docPr id="10" name="Picture 1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line 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0793" cy="35301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A4241F" w14:textId="14AD79FF" w:rsidR="00374C16" w:rsidRDefault="00374C16" w:rsidP="00960FFA"/>
    <w:p w14:paraId="5E2DE987" w14:textId="2264BB3C" w:rsidR="00794A4B" w:rsidRDefault="00794A4B" w:rsidP="00960FFA"/>
    <w:p w14:paraId="0D6FA273" w14:textId="0EB7CB5B" w:rsidR="00794A4B" w:rsidRDefault="00794A4B" w:rsidP="00960FFA"/>
    <w:p w14:paraId="3C0110AA" w14:textId="0FE922DA" w:rsidR="00794A4B" w:rsidRDefault="00794A4B" w:rsidP="00960FFA"/>
    <w:p w14:paraId="7DEAB78B" w14:textId="30905219" w:rsidR="00794A4B" w:rsidRDefault="00794A4B" w:rsidP="00960FFA"/>
    <w:p w14:paraId="2BAA53A3" w14:textId="405763CA" w:rsidR="00794A4B" w:rsidRDefault="00794A4B" w:rsidP="00960FFA"/>
    <w:p w14:paraId="739C1279" w14:textId="457DA0D8" w:rsidR="00794A4B" w:rsidRDefault="00794A4B" w:rsidP="00960FFA"/>
    <w:p w14:paraId="7F906617" w14:textId="61A98893" w:rsidR="00794A4B" w:rsidRDefault="00794A4B" w:rsidP="00960FFA"/>
    <w:p w14:paraId="3FE951EF" w14:textId="74F91231" w:rsidR="00794A4B" w:rsidRDefault="00794A4B" w:rsidP="00960FFA"/>
    <w:p w14:paraId="123BCFE0" w14:textId="1BA27169" w:rsidR="00794A4B" w:rsidRDefault="00794A4B" w:rsidP="00960FFA"/>
    <w:p w14:paraId="41E582FD" w14:textId="1CDF0671" w:rsidR="00794A4B" w:rsidRDefault="00794A4B" w:rsidP="00960FFA"/>
    <w:p w14:paraId="3306F16C" w14:textId="2C6883F1" w:rsidR="00794A4B" w:rsidRDefault="00794A4B" w:rsidP="00960FFA"/>
    <w:p w14:paraId="409A87DF" w14:textId="035B4F41" w:rsidR="00794A4B" w:rsidRDefault="00794A4B" w:rsidP="00960FFA"/>
    <w:p w14:paraId="60FC30E6" w14:textId="18286395" w:rsidR="005B1379" w:rsidRDefault="00794A4B" w:rsidP="00960FFA">
      <w:pPr>
        <w:rPr>
          <w:lang w:bidi="ar-EG"/>
        </w:rPr>
      </w:pPr>
      <w:r>
        <w:t>After trying different</w:t>
      </w:r>
      <w:r>
        <w:rPr>
          <w:lang w:bidi="ar-EG"/>
        </w:rPr>
        <w:t xml:space="preserve"> combinations, it appears that the 1</w:t>
      </w:r>
      <w:r w:rsidR="009A27C5">
        <w:rPr>
          <w:lang w:bidi="ar-EG"/>
        </w:rPr>
        <w:t>5</w:t>
      </w:r>
      <w:r w:rsidRPr="00794A4B">
        <w:rPr>
          <w:vertAlign w:val="superscript"/>
          <w:lang w:bidi="ar-EG"/>
        </w:rPr>
        <w:t>th</w:t>
      </w:r>
      <w:r>
        <w:rPr>
          <w:lang w:bidi="ar-EG"/>
        </w:rPr>
        <w:t xml:space="preserve"> combination (1</w:t>
      </w:r>
      <w:r w:rsidR="00152455">
        <w:rPr>
          <w:lang w:bidi="ar-EG"/>
        </w:rPr>
        <w:t>1</w:t>
      </w:r>
      <w:r w:rsidR="009A27C5">
        <w:rPr>
          <w:lang w:bidi="ar-EG"/>
        </w:rPr>
        <w:t>11</w:t>
      </w:r>
      <w:r w:rsidR="00152455">
        <w:rPr>
          <w:lang w:bidi="ar-EG"/>
        </w:rPr>
        <w:t>) is the best combination since it has the lowest error. That combination is corresponding to columns (0,1</w:t>
      </w:r>
      <w:r w:rsidR="009A27C5">
        <w:rPr>
          <w:lang w:bidi="ar-EG"/>
        </w:rPr>
        <w:t>,2</w:t>
      </w:r>
      <w:r w:rsidR="00152455">
        <w:rPr>
          <w:lang w:bidi="ar-EG"/>
        </w:rPr>
        <w:t>,3) that corresponds to (AT-V</w:t>
      </w:r>
      <w:r w:rsidR="009A27C5">
        <w:rPr>
          <w:lang w:bidi="ar-EG"/>
        </w:rPr>
        <w:t>-AP</w:t>
      </w:r>
      <w:r w:rsidR="00152455">
        <w:rPr>
          <w:lang w:bidi="ar-EG"/>
        </w:rPr>
        <w:t>-RH) combination  is the best.</w:t>
      </w:r>
    </w:p>
    <w:p w14:paraId="6080FE01" w14:textId="77777777" w:rsidR="005B1379" w:rsidRDefault="005B1379">
      <w:pPr>
        <w:rPr>
          <w:lang w:bidi="ar-EG"/>
        </w:rPr>
      </w:pPr>
      <w:r>
        <w:rPr>
          <w:lang w:bidi="ar-EG"/>
        </w:rPr>
        <w:br w:type="page"/>
      </w:r>
    </w:p>
    <w:p w14:paraId="7098274B" w14:textId="77777777" w:rsidR="00794A4B" w:rsidRDefault="00794A4B" w:rsidP="00960FFA">
      <w:pPr>
        <w:rPr>
          <w:lang w:bidi="ar-EG"/>
        </w:rPr>
      </w:pPr>
    </w:p>
    <w:p w14:paraId="75CF89F4" w14:textId="5D1C84F0" w:rsidR="003F5B59" w:rsidRDefault="003F5B59" w:rsidP="00960FFA">
      <w:pPr>
        <w:rPr>
          <w:lang w:bidi="ar-EG"/>
        </w:rPr>
      </w:pPr>
    </w:p>
    <w:p w14:paraId="44D4662B" w14:textId="3E32D8C1" w:rsidR="003F5B59" w:rsidRDefault="005B1379" w:rsidP="005B1379">
      <w:pPr>
        <w:rPr>
          <w:lang w:bidi="ar-EG"/>
        </w:rPr>
      </w:pPr>
      <w:r>
        <w:rPr>
          <w:noProof/>
          <w:lang w:bidi="ar-EG"/>
        </w:rPr>
        <w:drawing>
          <wp:anchor distT="0" distB="0" distL="114300" distR="114300" simplePos="0" relativeHeight="251672576" behindDoc="0" locked="0" layoutInCell="1" allowOverlap="1" wp14:anchorId="19E57075" wp14:editId="7325E489">
            <wp:simplePos x="0" y="0"/>
            <wp:positionH relativeFrom="margin">
              <wp:posOffset>365760</wp:posOffset>
            </wp:positionH>
            <wp:positionV relativeFrom="paragraph">
              <wp:posOffset>300935</wp:posOffset>
            </wp:positionV>
            <wp:extent cx="5218430" cy="3529965"/>
            <wp:effectExtent l="0" t="0" r="0" b="0"/>
            <wp:wrapSquare wrapText="bothSides"/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843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F5B59">
        <w:rPr>
          <w:lang w:bidi="ar-EG"/>
        </w:rPr>
        <w:t>4)</w:t>
      </w:r>
      <w:r w:rsidR="00AD376F">
        <w:rPr>
          <w:lang w:bidi="ar-EG"/>
        </w:rPr>
        <w:t xml:space="preserve"> </w:t>
      </w:r>
      <w:r>
        <w:rPr>
          <w:lang w:bidi="ar-EG"/>
        </w:rPr>
        <w:t xml:space="preserve"> </w:t>
      </w:r>
    </w:p>
    <w:p w14:paraId="4BF99FB2" w14:textId="164A5F33" w:rsidR="005B1379" w:rsidRDefault="005B1379" w:rsidP="00960FFA">
      <w:pPr>
        <w:rPr>
          <w:lang w:bidi="ar-EG"/>
        </w:rPr>
      </w:pPr>
    </w:p>
    <w:p w14:paraId="692DE69E" w14:textId="77777777" w:rsidR="005B1379" w:rsidRDefault="005B1379" w:rsidP="00960FFA">
      <w:pPr>
        <w:rPr>
          <w:lang w:bidi="ar-EG"/>
        </w:rPr>
      </w:pPr>
    </w:p>
    <w:p w14:paraId="6A565020" w14:textId="0FBD4473" w:rsidR="003F5B59" w:rsidRDefault="003F5B59" w:rsidP="00960FFA">
      <w:pPr>
        <w:rPr>
          <w:lang w:bidi="ar-EG"/>
        </w:rPr>
      </w:pPr>
    </w:p>
    <w:p w14:paraId="6AF799CF" w14:textId="74A5BD6B" w:rsidR="005B1379" w:rsidRDefault="005B1379" w:rsidP="00960FFA">
      <w:pPr>
        <w:rPr>
          <w:lang w:bidi="ar-EG"/>
        </w:rPr>
      </w:pPr>
    </w:p>
    <w:p w14:paraId="1560A5B7" w14:textId="37C20A10" w:rsidR="005B1379" w:rsidRDefault="005B1379" w:rsidP="00960FFA">
      <w:pPr>
        <w:rPr>
          <w:lang w:bidi="ar-EG"/>
        </w:rPr>
      </w:pPr>
    </w:p>
    <w:p w14:paraId="2A08E493" w14:textId="3235B04C" w:rsidR="005B1379" w:rsidRDefault="005B1379" w:rsidP="00960FFA">
      <w:pPr>
        <w:rPr>
          <w:lang w:bidi="ar-EG"/>
        </w:rPr>
      </w:pPr>
    </w:p>
    <w:p w14:paraId="50B925BB" w14:textId="69E953C4" w:rsidR="005B1379" w:rsidRDefault="005B1379" w:rsidP="00960FFA">
      <w:pPr>
        <w:rPr>
          <w:lang w:bidi="ar-EG"/>
        </w:rPr>
      </w:pPr>
    </w:p>
    <w:p w14:paraId="373F886E" w14:textId="1B61B1F7" w:rsidR="005B1379" w:rsidRDefault="005B1379" w:rsidP="00960FFA">
      <w:pPr>
        <w:rPr>
          <w:lang w:bidi="ar-EG"/>
        </w:rPr>
      </w:pPr>
    </w:p>
    <w:p w14:paraId="0DF50795" w14:textId="0C30911C" w:rsidR="005B1379" w:rsidRDefault="005B1379" w:rsidP="00960FFA">
      <w:pPr>
        <w:rPr>
          <w:lang w:bidi="ar-EG"/>
        </w:rPr>
      </w:pPr>
    </w:p>
    <w:p w14:paraId="3E3B9891" w14:textId="0F58D1C3" w:rsidR="005B1379" w:rsidRDefault="005B1379" w:rsidP="00960FFA">
      <w:pPr>
        <w:rPr>
          <w:lang w:bidi="ar-EG"/>
        </w:rPr>
      </w:pPr>
    </w:p>
    <w:p w14:paraId="5D73EC92" w14:textId="434788DC" w:rsidR="005B1379" w:rsidRDefault="005B1379" w:rsidP="00960FFA">
      <w:pPr>
        <w:rPr>
          <w:lang w:bidi="ar-EG"/>
        </w:rPr>
      </w:pPr>
    </w:p>
    <w:p w14:paraId="2A5A4860" w14:textId="6497464B" w:rsidR="005B1379" w:rsidRDefault="005B1379" w:rsidP="00960FFA">
      <w:pPr>
        <w:rPr>
          <w:lang w:bidi="ar-EG"/>
        </w:rPr>
      </w:pPr>
    </w:p>
    <w:p w14:paraId="1A7086A9" w14:textId="69EACBF2" w:rsidR="005B1379" w:rsidRDefault="005B1379" w:rsidP="00960FFA">
      <w:pPr>
        <w:rPr>
          <w:lang w:bidi="ar-EG"/>
        </w:rPr>
      </w:pPr>
    </w:p>
    <w:p w14:paraId="6F9EF8D9" w14:textId="40BD994A" w:rsidR="005B1379" w:rsidRDefault="005B1379" w:rsidP="00960FFA">
      <w:pPr>
        <w:rPr>
          <w:lang w:bidi="ar-EG"/>
        </w:rPr>
      </w:pPr>
    </w:p>
    <w:p w14:paraId="44AE7A7C" w14:textId="749DAF46" w:rsidR="005B1379" w:rsidRDefault="005B1379" w:rsidP="00960FFA">
      <w:pPr>
        <w:rPr>
          <w:lang w:bidi="ar-EG"/>
        </w:rPr>
      </w:pPr>
    </w:p>
    <w:p w14:paraId="605A1487" w14:textId="26A74E69" w:rsidR="005B1379" w:rsidRPr="00960FFA" w:rsidRDefault="005B1379" w:rsidP="00960FFA">
      <w:pPr>
        <w:rPr>
          <w:lang w:bidi="ar-EG"/>
        </w:rPr>
      </w:pPr>
      <w:r>
        <w:rPr>
          <w:lang w:bidi="ar-EG"/>
        </w:rPr>
        <w:t xml:space="preserve">From the plot, one can notice that order </w:t>
      </w:r>
      <w:r w:rsidR="00F81EDB">
        <w:rPr>
          <w:lang w:bidi="ar-EG"/>
        </w:rPr>
        <w:t>6 produces the minimum error for the 4 input features plugged in the model. Moreover, at order 9 we notice the sign of overfitting.</w:t>
      </w:r>
      <w:r>
        <w:rPr>
          <w:lang w:bidi="ar-EG"/>
        </w:rPr>
        <w:t xml:space="preserve"> </w:t>
      </w:r>
    </w:p>
    <w:sectPr w:rsidR="005B1379" w:rsidRPr="00960FFA" w:rsidSect="00D173FF">
      <w:headerReference w:type="default" r:id="rId1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F68B98" w14:textId="77777777" w:rsidR="00B84F5B" w:rsidRDefault="00B84F5B" w:rsidP="00D173FF">
      <w:pPr>
        <w:spacing w:after="0" w:line="240" w:lineRule="auto"/>
      </w:pPr>
      <w:r>
        <w:separator/>
      </w:r>
    </w:p>
  </w:endnote>
  <w:endnote w:type="continuationSeparator" w:id="0">
    <w:p w14:paraId="66B0B33F" w14:textId="77777777" w:rsidR="00B84F5B" w:rsidRDefault="00B84F5B" w:rsidP="00D17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D3CECD" w14:textId="77777777" w:rsidR="00B84F5B" w:rsidRDefault="00B84F5B" w:rsidP="00D173FF">
      <w:pPr>
        <w:spacing w:after="0" w:line="240" w:lineRule="auto"/>
      </w:pPr>
      <w:r>
        <w:separator/>
      </w:r>
    </w:p>
  </w:footnote>
  <w:footnote w:type="continuationSeparator" w:id="0">
    <w:p w14:paraId="0EAE5140" w14:textId="77777777" w:rsidR="00B84F5B" w:rsidRDefault="00B84F5B" w:rsidP="00D173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8336367"/>
      <w:docPartObj>
        <w:docPartGallery w:val="Page Numbers (Top of Page)"/>
        <w:docPartUnique/>
      </w:docPartObj>
    </w:sdtPr>
    <w:sdtEndPr/>
    <w:sdtContent>
      <w:p w14:paraId="19A7659B" w14:textId="77777777" w:rsidR="00C33412" w:rsidRDefault="00C33412">
        <w:pPr>
          <w:pStyle w:val="Header"/>
          <w:jc w:val="right"/>
        </w:pPr>
        <w:r>
          <w:t xml:space="preserve">Page </w:t>
        </w:r>
        <w:r>
          <w:rPr>
            <w:b/>
            <w:bCs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Cs w:val="24"/>
          </w:rPr>
          <w:fldChar w:fldCharType="end"/>
        </w:r>
        <w:r>
          <w:t xml:space="preserve"> of </w:t>
        </w:r>
        <w:r>
          <w:rPr>
            <w:b/>
            <w:bCs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Cs w:val="24"/>
          </w:rPr>
          <w:fldChar w:fldCharType="end"/>
        </w:r>
      </w:p>
    </w:sdtContent>
  </w:sdt>
  <w:p w14:paraId="1BA1AEA6" w14:textId="77777777" w:rsidR="00C33412" w:rsidRDefault="00C334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20373"/>
    <w:multiLevelType w:val="hybridMultilevel"/>
    <w:tmpl w:val="06B47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99232E"/>
    <w:multiLevelType w:val="multilevel"/>
    <w:tmpl w:val="D2D49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0105CC1"/>
    <w:multiLevelType w:val="multilevel"/>
    <w:tmpl w:val="CDB8A632"/>
    <w:lvl w:ilvl="0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60" w:hanging="1800"/>
      </w:pPr>
      <w:rPr>
        <w:rFonts w:hint="default"/>
      </w:rPr>
    </w:lvl>
  </w:abstractNum>
  <w:abstractNum w:abstractNumId="3" w15:restartNumberingAfterBreak="0">
    <w:nsid w:val="1F496E04"/>
    <w:multiLevelType w:val="hybridMultilevel"/>
    <w:tmpl w:val="C32CE800"/>
    <w:lvl w:ilvl="0" w:tplc="0409000F">
      <w:start w:val="1"/>
      <w:numFmt w:val="decimal"/>
      <w:lvlText w:val="%1.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4" w15:restartNumberingAfterBreak="0">
    <w:nsid w:val="219D39FF"/>
    <w:multiLevelType w:val="hybridMultilevel"/>
    <w:tmpl w:val="E4F883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B593873"/>
    <w:multiLevelType w:val="hybridMultilevel"/>
    <w:tmpl w:val="A2901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C345D3D"/>
    <w:multiLevelType w:val="hybridMultilevel"/>
    <w:tmpl w:val="92066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6626A70"/>
    <w:multiLevelType w:val="hybridMultilevel"/>
    <w:tmpl w:val="40405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2914FF5"/>
    <w:multiLevelType w:val="multilevel"/>
    <w:tmpl w:val="4080D462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isLgl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2520"/>
      </w:pPr>
      <w:rPr>
        <w:rFonts w:hint="default"/>
      </w:rPr>
    </w:lvl>
  </w:abstractNum>
  <w:abstractNum w:abstractNumId="9" w15:restartNumberingAfterBreak="0">
    <w:nsid w:val="590F7038"/>
    <w:multiLevelType w:val="multilevel"/>
    <w:tmpl w:val="40602A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78B1BD0"/>
    <w:multiLevelType w:val="hybridMultilevel"/>
    <w:tmpl w:val="86E6BC94"/>
    <w:lvl w:ilvl="0" w:tplc="CBF88E38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6D8972C8"/>
    <w:multiLevelType w:val="hybridMultilevel"/>
    <w:tmpl w:val="8A124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CB4AA9"/>
    <w:multiLevelType w:val="hybridMultilevel"/>
    <w:tmpl w:val="9B6C1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6"/>
  </w:num>
  <w:num w:numId="4">
    <w:abstractNumId w:val="1"/>
  </w:num>
  <w:num w:numId="5">
    <w:abstractNumId w:val="4"/>
  </w:num>
  <w:num w:numId="6">
    <w:abstractNumId w:val="3"/>
  </w:num>
  <w:num w:numId="7">
    <w:abstractNumId w:val="2"/>
  </w:num>
  <w:num w:numId="8">
    <w:abstractNumId w:val="7"/>
  </w:num>
  <w:num w:numId="9">
    <w:abstractNumId w:val="5"/>
  </w:num>
  <w:num w:numId="10">
    <w:abstractNumId w:val="8"/>
  </w:num>
  <w:num w:numId="11">
    <w:abstractNumId w:val="10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NDE1MLC0NLYwMTZT0lEKTi0uzszPAykwrgUA5BZxJCwAAAA="/>
  </w:docVars>
  <w:rsids>
    <w:rsidRoot w:val="00D173FF"/>
    <w:rsid w:val="00066E01"/>
    <w:rsid w:val="000724DB"/>
    <w:rsid w:val="000744EC"/>
    <w:rsid w:val="000B7A9F"/>
    <w:rsid w:val="001010BC"/>
    <w:rsid w:val="00152455"/>
    <w:rsid w:val="001658F3"/>
    <w:rsid w:val="0017740C"/>
    <w:rsid w:val="001D2AF2"/>
    <w:rsid w:val="00207E11"/>
    <w:rsid w:val="0023171B"/>
    <w:rsid w:val="002450DD"/>
    <w:rsid w:val="00246680"/>
    <w:rsid w:val="0025512E"/>
    <w:rsid w:val="00267D4D"/>
    <w:rsid w:val="0028466E"/>
    <w:rsid w:val="002D6358"/>
    <w:rsid w:val="00302A4F"/>
    <w:rsid w:val="0032118A"/>
    <w:rsid w:val="00357D56"/>
    <w:rsid w:val="0036524C"/>
    <w:rsid w:val="00374C16"/>
    <w:rsid w:val="003B608A"/>
    <w:rsid w:val="003D0EDC"/>
    <w:rsid w:val="003F5B59"/>
    <w:rsid w:val="00417D37"/>
    <w:rsid w:val="00420B41"/>
    <w:rsid w:val="00452323"/>
    <w:rsid w:val="004A38ED"/>
    <w:rsid w:val="00503A93"/>
    <w:rsid w:val="00525205"/>
    <w:rsid w:val="005973DB"/>
    <w:rsid w:val="005B1379"/>
    <w:rsid w:val="005F253C"/>
    <w:rsid w:val="005F469F"/>
    <w:rsid w:val="00601281"/>
    <w:rsid w:val="00603F23"/>
    <w:rsid w:val="0062240B"/>
    <w:rsid w:val="00651883"/>
    <w:rsid w:val="006573BF"/>
    <w:rsid w:val="006F3297"/>
    <w:rsid w:val="006F737A"/>
    <w:rsid w:val="00711097"/>
    <w:rsid w:val="007463F6"/>
    <w:rsid w:val="00753916"/>
    <w:rsid w:val="00794A4B"/>
    <w:rsid w:val="007B7FC8"/>
    <w:rsid w:val="007C1436"/>
    <w:rsid w:val="007D1A5C"/>
    <w:rsid w:val="008F4549"/>
    <w:rsid w:val="00910052"/>
    <w:rsid w:val="00942782"/>
    <w:rsid w:val="00960FFA"/>
    <w:rsid w:val="00976001"/>
    <w:rsid w:val="009A27C5"/>
    <w:rsid w:val="009F447A"/>
    <w:rsid w:val="00A04429"/>
    <w:rsid w:val="00A369B4"/>
    <w:rsid w:val="00AB3583"/>
    <w:rsid w:val="00AB56E9"/>
    <w:rsid w:val="00AD376F"/>
    <w:rsid w:val="00AD5378"/>
    <w:rsid w:val="00AE0230"/>
    <w:rsid w:val="00B20040"/>
    <w:rsid w:val="00B41611"/>
    <w:rsid w:val="00B84F5B"/>
    <w:rsid w:val="00C26156"/>
    <w:rsid w:val="00C265DE"/>
    <w:rsid w:val="00C33412"/>
    <w:rsid w:val="00C457E1"/>
    <w:rsid w:val="00CA4ADD"/>
    <w:rsid w:val="00CB1BFC"/>
    <w:rsid w:val="00CC67B5"/>
    <w:rsid w:val="00D023CC"/>
    <w:rsid w:val="00D049EC"/>
    <w:rsid w:val="00D173FF"/>
    <w:rsid w:val="00D254A9"/>
    <w:rsid w:val="00D40F5B"/>
    <w:rsid w:val="00D939DB"/>
    <w:rsid w:val="00DC0EE9"/>
    <w:rsid w:val="00E716BB"/>
    <w:rsid w:val="00EC44A7"/>
    <w:rsid w:val="00ED1446"/>
    <w:rsid w:val="00F15E16"/>
    <w:rsid w:val="00F20FB8"/>
    <w:rsid w:val="00F26B5B"/>
    <w:rsid w:val="00F4697C"/>
    <w:rsid w:val="00F733FF"/>
    <w:rsid w:val="00F81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8CC64"/>
  <w15:chartTrackingRefBased/>
  <w15:docId w15:val="{F0B772E7-6981-4713-9E07-1AF3DC5B7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Bidi" w:eastAsiaTheme="minorHAnsi" w:hAnsiTheme="minorBid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E16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6680"/>
    <w:pPr>
      <w:keepNext/>
      <w:keepLines/>
      <w:spacing w:before="240" w:after="0"/>
      <w:outlineLvl w:val="0"/>
    </w:pPr>
    <w:rPr>
      <w:rFonts w:ascii="Arial Black" w:eastAsiaTheme="majorEastAsia" w:hAnsi="Arial Black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6680"/>
    <w:pPr>
      <w:keepNext/>
      <w:keepLines/>
      <w:spacing w:before="40" w:after="0"/>
      <w:outlineLvl w:val="1"/>
    </w:pPr>
    <w:rPr>
      <w:rFonts w:ascii="Arial Black" w:eastAsiaTheme="majorEastAsia" w:hAnsi="Arial Black" w:cstheme="majorBidi"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6680"/>
    <w:pPr>
      <w:keepNext/>
      <w:keepLines/>
      <w:spacing w:before="40" w:after="0"/>
      <w:outlineLvl w:val="2"/>
    </w:pPr>
    <w:rPr>
      <w:rFonts w:ascii="Arial Black" w:eastAsiaTheme="majorEastAsia" w:hAnsi="Arial Black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73BF"/>
    <w:pPr>
      <w:keepNext/>
      <w:keepLines/>
      <w:spacing w:before="40" w:after="0"/>
      <w:outlineLvl w:val="3"/>
    </w:pPr>
    <w:rPr>
      <w:rFonts w:ascii="Arial Black" w:eastAsiaTheme="majorEastAsia" w:hAnsi="Arial Black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173FF"/>
    <w:pPr>
      <w:spacing w:after="0" w:line="240" w:lineRule="auto"/>
    </w:pPr>
  </w:style>
  <w:style w:type="table" w:styleId="TableGrid">
    <w:name w:val="Table Grid"/>
    <w:basedOn w:val="TableNormal"/>
    <w:uiPriority w:val="39"/>
    <w:rsid w:val="00D173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7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3FF"/>
  </w:style>
  <w:style w:type="paragraph" w:styleId="Footer">
    <w:name w:val="footer"/>
    <w:basedOn w:val="Normal"/>
    <w:link w:val="FooterChar"/>
    <w:uiPriority w:val="99"/>
    <w:unhideWhenUsed/>
    <w:rsid w:val="00D17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3FF"/>
  </w:style>
  <w:style w:type="character" w:customStyle="1" w:styleId="Heading1Char">
    <w:name w:val="Heading 1 Char"/>
    <w:basedOn w:val="DefaultParagraphFont"/>
    <w:link w:val="Heading1"/>
    <w:uiPriority w:val="9"/>
    <w:rsid w:val="00246680"/>
    <w:rPr>
      <w:rFonts w:ascii="Arial Black" w:eastAsiaTheme="majorEastAsia" w:hAnsi="Arial Black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B1BFC"/>
    <w:pPr>
      <w:outlineLvl w:val="9"/>
    </w:pPr>
  </w:style>
  <w:style w:type="paragraph" w:styleId="ListParagraph">
    <w:name w:val="List Paragraph"/>
    <w:basedOn w:val="Normal"/>
    <w:uiPriority w:val="34"/>
    <w:qFormat/>
    <w:rsid w:val="00CB1BF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463F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463F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46680"/>
    <w:rPr>
      <w:rFonts w:ascii="Arial Black" w:eastAsiaTheme="majorEastAsia" w:hAnsi="Arial Black" w:cstheme="majorBidi"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6680"/>
    <w:rPr>
      <w:rFonts w:ascii="Arial Black" w:eastAsiaTheme="majorEastAsia" w:hAnsi="Arial Black" w:cstheme="majorBid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D40F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6573BF"/>
    <w:rPr>
      <w:rFonts w:ascii="Arial Black" w:eastAsiaTheme="majorEastAsia" w:hAnsi="Arial Black" w:cstheme="majorBidi"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3171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23171B"/>
    <w:pPr>
      <w:spacing w:after="100"/>
      <w:ind w:left="400"/>
    </w:pPr>
  </w:style>
  <w:style w:type="paragraph" w:styleId="TableofFigures">
    <w:name w:val="table of figures"/>
    <w:basedOn w:val="Normal"/>
    <w:next w:val="Normal"/>
    <w:uiPriority w:val="99"/>
    <w:unhideWhenUsed/>
    <w:rsid w:val="0023171B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B200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14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8EE14-AD25-4E2B-98BF-71C1C3A2F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4</TotalTime>
  <Pages>6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osama</dc:creator>
  <cp:keywords/>
  <dc:description/>
  <cp:lastModifiedBy>mohammed osama</cp:lastModifiedBy>
  <cp:revision>40</cp:revision>
  <cp:lastPrinted>2020-04-22T22:13:00Z</cp:lastPrinted>
  <dcterms:created xsi:type="dcterms:W3CDTF">2020-04-20T23:08:00Z</dcterms:created>
  <dcterms:modified xsi:type="dcterms:W3CDTF">2020-10-03T23:13:00Z</dcterms:modified>
</cp:coreProperties>
</file>